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d251ecf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y tratamiento del riesgo técnico del FNA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pStyle w:val="FirstParagraph"/>
      </w:pPr>
      <w:r>
        <w:t xml:space="preserve">El producto 5 es el detalle de los procedimientos de tratamiento y técnicas de modelamiento diseñadas para el tratamiento de los riesgos técnicos del FNA consignados en el estudio E-Service, Fase I (2022).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50aa1eb6-ebe5-4b28-b4e1-1d9bef855111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2:35:12Z</dcterms:created>
  <dcterms:modified xsi:type="dcterms:W3CDTF">2023-06-28T12:3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